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Precinct Properties New Zealand Limited (NS)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1"/>
        <w:gridCol w:w="5625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cott Pritchard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222 007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&amp; Young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ichard Hilder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precinct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08DE8161" w:rsidR="00661C78" w:rsidRDefault="005A5D27">
      <w:r>
        <w:rPr>
          <w:noProof/>
        </w:rPr>
        <w:drawing>
          <wp:inline distT="0" distB="0" distL="0" distR="0" wp14:anchorId="6183BC9D" wp14:editId="2E12233C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5A5D27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</Words>
  <Characters>235</Characters>
  <Application>Microsoft Office Word</Application>
  <DocSecurity>0</DocSecurity>
  <Lines>1</Lines>
  <Paragraphs>1</Paragraphs>
  <ScaleCrop>false</ScaleCrop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0:00Z</dcterms:modified>
</cp:coreProperties>
</file>